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itor position at [Company Name] in the United States Houston. As a dedicated and experienced professional with a deep passion for refining content and ensuring clarity, accuracy, and impact, I am eager to contribute my skills to your team. This opportunity aligns perfectly with my career goals as an Editor, particularly in a dynamic city like Houston, which is known for its vibrant media landscape and diverse cultural influences. With my background in editorial work and a strong commitment to excellence, I am confident in my ability to support [Company Name]’s mission of delivering high-quality content that resonates with audiences across the United States Houston.</w:t>
      </w:r>
    </w:p>
    <w:p>
      <w:pPr>
        <w:pStyle w:val="BodyText"/>
      </w:pPr>
      <w:r>
        <w:t xml:space="preserve">Over the past [X years], I have honed my expertise as an Editor, specializing in [mention specific areas, e.g., "copyediting, manuscript development, or digital content strategy"]. My work has involved collaborating with authors, writers, and content creators to refine their ideas into polished narratives that engage readers. Whether it’s editing academic papers, journalistic pieces, or marketing materials for global brands like [example company], I have consistently prioritized precision and creativity. This experience has equipped me with a keen eye for detail, a strong understanding of grammar and style guides (such as APA, Chicago, or AP), and the ability to adapt content to suit different audiences—skills that are essential in the fast-paced environment of United States Houston.</w:t>
      </w:r>
    </w:p>
    <w:p>
      <w:pPr>
        <w:pStyle w:val="BodyText"/>
      </w:pPr>
      <w:r>
        <w:t xml:space="preserve">What draws me most to this Editor role in Houston is the city’s unique position as a hub for innovation and cultural exchange. As an Editor, I understand the importance of tailoring content to reflect local nuances while maintaining a global perspective. Houston’s growing media scene, which includes publications like [example publication or outlet], offers a fertile ground for editors who can balance storytelling with technical accuracy. My work has always been driven by the belief that content should not only inform but also inspire, and I am eager to bring this philosophy to your organization in the United States Houston.</w:t>
      </w:r>
    </w:p>
    <w:p>
      <w:pPr>
        <w:pStyle w:val="BodyText"/>
      </w:pPr>
      <w:r>
        <w:t xml:space="preserve">In my previous role as [Previous Job Title] at [Previous Company], I managed a team of editors and oversaw the production of [mention specific projects, e.g., "a quarterly magazine, digital newsletters, or academic journals"]. One of my proudest achievements was leading a project that increased reader engagement by 30% through strategic revisions and data-driven content adjustments. This experience taught me the value of collaboration, time management, and a results-oriented approach—qualities I believe are critical for success in an Editor role in United States Houston. Additionally, I have experience using industry-standard tools like [software names], which allows me to streamline workflows and maintain high editorial standards.</w:t>
      </w:r>
    </w:p>
    <w:p>
      <w:pPr>
        <w:pStyle w:val="BodyText"/>
      </w:pPr>
      <w:r>
        <w:t xml:space="preserve">What sets me apart as an Editor is my ability to blend technical expertise with a creative mindset. I approach each project with curiosity and a commitment to excellence, ensuring that every piece of content meets the highest standards. For instance, during my time at [Previous Company], I spearheaded the development of a new editorial style guide that reduced revision cycles by 25% and improved consistency across all publications. This initiative not only saved time but also enhanced the overall quality of our output, demonstrating my dedication to continuous improvement.</w:t>
      </w:r>
    </w:p>
    <w:p>
      <w:pPr>
        <w:pStyle w:val="BodyText"/>
      </w:pPr>
      <w:r>
        <w:t xml:space="preserve">Moreover, my background in [mention relevant education or certifications, e.g., "a Master’s degree in English Literature" or "certifications from the Editorial Freelancers Association"] has provided me with a strong foundation in language, rhetoric, and communication. I am also deeply familiar with the evolving trends in digital media and content consumption, which is crucial for an Editor operating in the United States Houston. As the demand for concise, impactful content grows, I am equipped to help [Company Name] stay ahead of the curve by delivering materials that are both compelling and error-free.</w:t>
      </w:r>
    </w:p>
    <w:p>
      <w:pPr>
        <w:pStyle w:val="BodyText"/>
      </w:pPr>
      <w:r>
        <w:t xml:space="preserve">I am particularly drawn to [Company Name]’s reputation as a leader in [mention specific industry or values, e.g., "journalism," "publishing," or "content creation"]. The opportunity to contribute to your team in the United States Houston would be an incredible honor. I am confident that my skills, combined with my passion for editing, will enable me to make a meaningful contribution to your organization’s goals. I am also excited about the possibility of collaborating with a team that values innovation and integrity, qualities that align closely with my professional ethos.</w:t>
      </w:r>
    </w:p>
    <w:p>
      <w:pPr>
        <w:pStyle w:val="BodyText"/>
      </w:pPr>
      <w:r>
        <w:t xml:space="preserve">Thank you for considering my application. I would welcome the opportunity to discuss how my experience as an Editor can benefit [Company Name] in the United States Houston. I am available at your earliest convenience for an interview and can be reached at [your phone number] or [your email address]. Please feel free to contact me if you require any additional information or document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United States Houston</dc:title>
  <dc:creator/>
  <dc:language>en</dc:language>
  <cp:keywords/>
  <dcterms:created xsi:type="dcterms:W3CDTF">2026-07-23T19:15:26Z</dcterms:created>
  <dcterms:modified xsi:type="dcterms:W3CDTF">2026-07-23T19:15:26Z</dcterms:modified>
</cp:coreProperties>
</file>

<file path=docProps/custom.xml><?xml version="1.0" encoding="utf-8"?>
<Properties xmlns="http://schemas.openxmlformats.org/officeDocument/2006/custom-properties" xmlns:vt="http://schemas.openxmlformats.org/officeDocument/2006/docPropsVTypes"/>
</file>